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1AA94DFB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E54D87">
        <w:rPr>
          <w:rFonts w:ascii="Verdana" w:hAnsi="Verdana"/>
          <w:noProof/>
          <w:color w:val="4472C4" w:themeColor="accent5"/>
          <w:sz w:val="36"/>
          <w:szCs w:val="36"/>
        </w:rPr>
        <w:t>April 24, 2018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00AB8C6A" w14:textId="77777777" w:rsidR="0038711A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12520034" w:history="1">
            <w:r w:rsidR="0038711A" w:rsidRPr="000B7F40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38711A">
              <w:rPr>
                <w:noProof/>
                <w:webHidden/>
              </w:rPr>
              <w:tab/>
            </w:r>
            <w:r w:rsidR="0038711A">
              <w:rPr>
                <w:noProof/>
                <w:webHidden/>
              </w:rPr>
              <w:fldChar w:fldCharType="begin"/>
            </w:r>
            <w:r w:rsidR="0038711A">
              <w:rPr>
                <w:noProof/>
                <w:webHidden/>
              </w:rPr>
              <w:instrText xml:space="preserve"> PAGEREF _Toc512520034 \h </w:instrText>
            </w:r>
            <w:r w:rsidR="0038711A">
              <w:rPr>
                <w:noProof/>
                <w:webHidden/>
              </w:rPr>
            </w:r>
            <w:r w:rsidR="0038711A">
              <w:rPr>
                <w:noProof/>
                <w:webHidden/>
              </w:rPr>
              <w:fldChar w:fldCharType="separate"/>
            </w:r>
            <w:r w:rsidR="0038711A">
              <w:rPr>
                <w:noProof/>
                <w:webHidden/>
              </w:rPr>
              <w:t>3</w:t>
            </w:r>
            <w:r w:rsidR="0038711A">
              <w:rPr>
                <w:noProof/>
                <w:webHidden/>
              </w:rPr>
              <w:fldChar w:fldCharType="end"/>
            </w:r>
          </w:hyperlink>
        </w:p>
        <w:p w14:paraId="503679ED" w14:textId="77777777" w:rsidR="0038711A" w:rsidRDefault="0038711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520035" w:history="1">
            <w:r w:rsidRPr="000B7F40">
              <w:rPr>
                <w:rStyle w:val="Hyperlink"/>
                <w:noProof/>
              </w:rPr>
              <w:t>Update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52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05483" w14:textId="77777777" w:rsidR="0038711A" w:rsidRDefault="0038711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520036" w:history="1">
            <w:r w:rsidRPr="000B7F40">
              <w:rPr>
                <w:rStyle w:val="Hyperlink"/>
                <w:noProof/>
              </w:rPr>
              <w:t>Export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52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512520034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512520035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6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06253091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5A73DE">
        <w:rPr>
          <w:rFonts w:ascii="Verdana" w:hAnsi="Verdana"/>
          <w:color w:val="000000" w:themeColor="text1"/>
        </w:rPr>
        <w:t>(RSAPI, ObjectManager API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, Remove or Update </w:t>
      </w:r>
      <w:r>
        <w:rPr>
          <w:rFonts w:ascii="Verdana" w:hAnsi="Verdana"/>
          <w:color w:val="000000" w:themeColor="text1"/>
        </w:rPr>
        <w:t>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, Remove or Update </w:t>
      </w:r>
      <w:r>
        <w:rPr>
          <w:rFonts w:ascii="Verdana" w:hAnsi="Verdana"/>
          <w:color w:val="000000" w:themeColor="text1"/>
        </w:rPr>
        <w:t>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2475B341" w:rsidR="005F2CB1" w:rsidRP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Make sure the Visual Studio solution builds successfully.</w:t>
      </w:r>
    </w:p>
    <w:p w14:paraId="55DD860F" w14:textId="0D9830A9" w:rsidR="00F120A3" w:rsidRDefault="00F120A3" w:rsidP="00D203B4">
      <w:pPr>
        <w:pStyle w:val="Heading2"/>
      </w:pPr>
      <w:bookmarkStart w:id="2" w:name="_Toc512520036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r>
        <w:t>Project Level Template Export</w:t>
      </w:r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654A6087" w14:textId="3B7F4F8E" w:rsidR="00A41558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="00EC4C13"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</w:t>
      </w:r>
      <w:r w:rsidR="005D454B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 xml:space="preserve">public class </w:t>
      </w:r>
      <w:r w:rsidRPr="000E6037">
        <w:rPr>
          <w:rFonts w:ascii="Verdana" w:hAnsi="Verdana"/>
          <w:color w:val="70AD47" w:themeColor="accent6"/>
        </w:rPr>
        <w:t>$safeitemname$</w:t>
      </w:r>
      <w:r w:rsidRPr="000E6037">
        <w:rPr>
          <w:rFonts w:ascii="Verdana" w:hAnsi="Verdana"/>
          <w:color w:val="70AD47" w:themeColor="accent6"/>
        </w:rPr>
        <w:t xml:space="preserve"> : AgentBase</w:t>
      </w:r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FE2CB" w14:textId="77777777" w:rsidR="001647B3" w:rsidRPr="001647B3" w:rsidRDefault="001647B3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the following code to the vstemplate file after the &lt;TemplateContent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WizardExtension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NuGet.VisualStudio.Interop, Version=1.0.0.0, Culture=neutral, PublicKeyToken=b03f5f7f11d50a3a&lt;/Assembly&gt;</w:t>
      </w:r>
    </w:p>
    <w:p w14:paraId="17ED855A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FullClassName&gt;NuGet.VisualStudio.TemplateWizard&lt;/FullClassName&gt;</w:t>
      </w:r>
    </w:p>
    <w:p w14:paraId="44B778A6" w14:textId="0E21969B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WizardExtension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color w:val="000000" w:themeColor="text1"/>
        </w:rPr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 Add the </w:t>
      </w:r>
      <w:r>
        <w:rPr>
          <w:rFonts w:ascii="Verdana" w:hAnsi="Verdana"/>
          <w:color w:val="000000" w:themeColor="text1"/>
        </w:rPr>
        <w:t>following code to the vstemplate file after the &lt;</w:t>
      </w:r>
      <w:r w:rsidR="009D5DA2">
        <w:rPr>
          <w:rFonts w:ascii="Verdana" w:hAnsi="Verdana"/>
          <w:color w:val="000000" w:themeColor="text1"/>
        </w:rPr>
        <w:t>WizardExtension</w:t>
      </w:r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WizardData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WizardData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WizardData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</w:t>
      </w:r>
      <w:r w:rsidRPr="00DC3111">
        <w:rPr>
          <w:rFonts w:ascii="Verdana" w:hAnsi="Verdana"/>
          <w:color w:val="70AD47" w:themeColor="accent6"/>
        </w:rPr>
        <w:t>Agent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pi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ObjectManager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Rsapi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r w:rsidRPr="001B1E28">
        <w:rPr>
          <w:rFonts w:ascii="Verdana" w:hAnsi="Verdana"/>
          <w:color w:val="000000" w:themeColor="text1"/>
          <w:u w:val="single"/>
        </w:rPr>
        <w:lastRenderedPageBreak/>
        <w:t>packages.config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r w:rsidRPr="0014495A">
        <w:rPr>
          <w:rFonts w:ascii="Verdana" w:hAnsi="Verdana"/>
          <w:b/>
          <w:color w:val="000000" w:themeColor="text1"/>
        </w:rPr>
        <w:t>packages.config</w:t>
      </w:r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r w:rsidRPr="009C735D">
        <w:rPr>
          <w:rFonts w:ascii="Verdana" w:hAnsi="Verdana"/>
          <w:b/>
          <w:color w:val="000000" w:themeColor="text1"/>
        </w:rPr>
        <w:t>csproj</w:t>
      </w:r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color w:val="000000" w:themeColor="text1"/>
        </w:rPr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color w:val="000000" w:themeColor="text1"/>
        </w:rPr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ProjectTemplate</w:t>
      </w:r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CFEB" w14:textId="40D34D4A" w:rsidR="00F0000F" w:rsidRDefault="00FD507C" w:rsidP="00FD507C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17EF1092" w14:textId="77777777" w:rsidR="005A2CB7" w:rsidRDefault="005A2CB7" w:rsidP="005A2CB7">
      <w:pPr>
        <w:pStyle w:val="ListParagraph"/>
        <w:rPr>
          <w:rFonts w:ascii="Verdana" w:hAnsi="Verdana"/>
          <w:color w:val="000000" w:themeColor="text1"/>
        </w:rPr>
      </w:pPr>
    </w:p>
    <w:p w14:paraId="024126E8" w14:textId="64AD2D01" w:rsidR="00015068" w:rsidRPr="008670B9" w:rsidRDefault="008670B9" w:rsidP="008670B9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br w:type="page"/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r>
        <w:lastRenderedPageBreak/>
        <w:t>Item</w:t>
      </w:r>
      <w:r w:rsidR="00590B0B">
        <w:t xml:space="preserve"> Level Template Export</w:t>
      </w:r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33CE9" w14:textId="47D14D58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DB2CD9F" w14:textId="77777777" w:rsidR="00A37DA6" w:rsidRDefault="00A37DA6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</w:p>
    <w:p w14:paraId="026F093E" w14:textId="05EE2FAC" w:rsidR="00C1102C" w:rsidRDefault="00B24CB3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bc</w:t>
      </w:r>
    </w:p>
    <w:p w14:paraId="50AB2F42" w14:textId="7AEF5C29" w:rsidR="00B24CB3" w:rsidRDefault="00B24CB3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bc</w:t>
      </w:r>
    </w:p>
    <w:p w14:paraId="60DAFCAD" w14:textId="77777777" w:rsidR="000B4BB9" w:rsidRDefault="000B4BB9" w:rsidP="000B4BB9">
      <w:pPr>
        <w:rPr>
          <w:rFonts w:ascii="Verdana" w:hAnsi="Verdana"/>
        </w:rPr>
      </w:pPr>
    </w:p>
    <w:p w14:paraId="24BA504C" w14:textId="1AA72C08" w:rsidR="000B4BB9" w:rsidRDefault="000B4BB9" w:rsidP="00C856BB">
      <w:pPr>
        <w:pStyle w:val="Heading3"/>
      </w:pPr>
      <w:r>
        <w:t>Multi-project Template Export</w:t>
      </w:r>
    </w:p>
    <w:p w14:paraId="1C208C33" w14:textId="77777777" w:rsidR="00C856BB" w:rsidRDefault="00C856BB" w:rsidP="00C856BB"/>
    <w:p w14:paraId="27AF4397" w14:textId="09C0C124" w:rsidR="00C856BB" w:rsidRDefault="00C856BB" w:rsidP="00C856BB">
      <w:pPr>
        <w:pStyle w:val="Heading2"/>
      </w:pPr>
      <w:r>
        <w:t>Create VSIX</w:t>
      </w:r>
    </w:p>
    <w:p w14:paraId="42BE27EB" w14:textId="77777777" w:rsidR="00C856BB" w:rsidRDefault="00C856BB" w:rsidP="00C856BB"/>
    <w:p w14:paraId="140E31CC" w14:textId="4C90F69A" w:rsidR="00C856BB" w:rsidRDefault="004E4D08" w:rsidP="004E4D08">
      <w:pPr>
        <w:pStyle w:val="ListParagraph"/>
        <w:numPr>
          <w:ilvl w:val="0"/>
          <w:numId w:val="6"/>
        </w:numPr>
      </w:pPr>
      <w:r>
        <w:t xml:space="preserve">Open the </w:t>
      </w:r>
      <w:r w:rsidRPr="004E4D08">
        <w:rPr>
          <w:b/>
        </w:rPr>
        <w:t>AllRelativityTemplates.sln</w:t>
      </w:r>
      <w:r>
        <w:t xml:space="preserve"> file from </w:t>
      </w:r>
      <w:r w:rsidRPr="004E4D08">
        <w:rPr>
          <w:b/>
        </w:rPr>
        <w:t>Source\VSIX Solution\</w:t>
      </w:r>
      <w:r w:rsidR="009E1A9F" w:rsidRPr="004E4D08">
        <w:rPr>
          <w:b/>
        </w:rPr>
        <w:t>AllRelativityTemplates</w:t>
      </w:r>
      <w:r w:rsidR="009E1A9F" w:rsidRPr="004E4D08">
        <w:t xml:space="preserve"> </w:t>
      </w:r>
      <w:r w:rsidR="009E1A9F">
        <w:t>folder</w:t>
      </w:r>
      <w:r>
        <w:t xml:space="preserve"> in Visual Studio 2017.</w:t>
      </w:r>
    </w:p>
    <w:p w14:paraId="70516329" w14:textId="77777777" w:rsidR="009E1A9F" w:rsidRPr="00C856BB" w:rsidRDefault="009E1A9F" w:rsidP="004E4D08">
      <w:pPr>
        <w:pStyle w:val="ListParagraph"/>
        <w:numPr>
          <w:ilvl w:val="0"/>
          <w:numId w:val="6"/>
        </w:numPr>
      </w:pPr>
      <w:bookmarkStart w:id="3" w:name="_GoBack"/>
      <w:bookmarkEnd w:id="3"/>
    </w:p>
    <w:sectPr w:rsidR="009E1A9F" w:rsidRPr="00C856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7"/>
  </w:num>
  <w:num w:numId="6">
    <w:abstractNumId w:val="8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4F9C"/>
    <w:rsid w:val="001647B3"/>
    <w:rsid w:val="00182743"/>
    <w:rsid w:val="001842CE"/>
    <w:rsid w:val="001B1E28"/>
    <w:rsid w:val="001F1CC5"/>
    <w:rsid w:val="001F466D"/>
    <w:rsid w:val="001F5697"/>
    <w:rsid w:val="00204F9F"/>
    <w:rsid w:val="002057B4"/>
    <w:rsid w:val="00212311"/>
    <w:rsid w:val="00214FED"/>
    <w:rsid w:val="00222F7A"/>
    <w:rsid w:val="002253BC"/>
    <w:rsid w:val="0023425C"/>
    <w:rsid w:val="00244D74"/>
    <w:rsid w:val="002530AD"/>
    <w:rsid w:val="0026215A"/>
    <w:rsid w:val="00267004"/>
    <w:rsid w:val="0029586A"/>
    <w:rsid w:val="002A0EEC"/>
    <w:rsid w:val="002B20ED"/>
    <w:rsid w:val="002D28AD"/>
    <w:rsid w:val="002E0E7E"/>
    <w:rsid w:val="002E1436"/>
    <w:rsid w:val="002E72B2"/>
    <w:rsid w:val="002F0AC3"/>
    <w:rsid w:val="00353B30"/>
    <w:rsid w:val="00355EAB"/>
    <w:rsid w:val="00362BDE"/>
    <w:rsid w:val="00363071"/>
    <w:rsid w:val="00373FC0"/>
    <w:rsid w:val="003777CA"/>
    <w:rsid w:val="00387019"/>
    <w:rsid w:val="0038711A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B348B"/>
    <w:rsid w:val="004C133D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60F1"/>
    <w:rsid w:val="00957171"/>
    <w:rsid w:val="00963766"/>
    <w:rsid w:val="00971BE3"/>
    <w:rsid w:val="00982AEB"/>
    <w:rsid w:val="009A7C97"/>
    <w:rsid w:val="009C47F7"/>
    <w:rsid w:val="009C735D"/>
    <w:rsid w:val="009D5DA2"/>
    <w:rsid w:val="009E1A9F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396B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3CA9"/>
    <w:rsid w:val="00E04C85"/>
    <w:rsid w:val="00E358AF"/>
    <w:rsid w:val="00E54D87"/>
    <w:rsid w:val="00E56BEF"/>
    <w:rsid w:val="00E63A21"/>
    <w:rsid w:val="00E67EFF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20A3"/>
    <w:rsid w:val="00F23485"/>
    <w:rsid w:val="00F406E5"/>
    <w:rsid w:val="00F412C2"/>
    <w:rsid w:val="00F641F4"/>
    <w:rsid w:val="00F645E7"/>
    <w:rsid w:val="00F64A71"/>
    <w:rsid w:val="00F7206F"/>
    <w:rsid w:val="00F8782A"/>
    <w:rsid w:val="00FC1B89"/>
    <w:rsid w:val="00FD507C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git.kcura.com/projects/CD/repos/applinyzer/browse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363A7-B3BD-48EE-B1CA-01A519E63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6</TotalTime>
  <Pages>16</Pages>
  <Words>821</Words>
  <Characters>4889</Characters>
  <Application>Microsoft Office Word</Application>
  <DocSecurity>0</DocSecurity>
  <Lines>257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Alimeti</cp:lastModifiedBy>
  <cp:revision>287</cp:revision>
  <cp:lastPrinted>2018-04-23T19:59:00Z</cp:lastPrinted>
  <dcterms:created xsi:type="dcterms:W3CDTF">2017-04-18T14:48:00Z</dcterms:created>
  <dcterms:modified xsi:type="dcterms:W3CDTF">2018-04-27T20:14:00Z</dcterms:modified>
</cp:coreProperties>
</file>